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52D8A9" w14:textId="6C80C40F" w:rsidR="00F31152" w:rsidRDefault="00F31152" w:rsidP="0073460A">
      <w:r>
        <w:t>(Approx. 207 words)</w:t>
      </w:r>
    </w:p>
    <w:p w14:paraId="505CE08A" w14:textId="77777777" w:rsidR="00F31152" w:rsidRDefault="00F31152" w:rsidP="0073460A"/>
    <w:p w14:paraId="6904590E" w14:textId="3B4E92A7" w:rsidR="0073460A" w:rsidRDefault="0073460A" w:rsidP="0073460A">
      <w:r>
        <w:rPr>
          <w:noProof/>
        </w:rPr>
        <w:drawing>
          <wp:inline distT="0" distB="0" distL="0" distR="0" wp14:anchorId="65B69B53" wp14:editId="4A1A508D">
            <wp:extent cx="1123950" cy="119419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131118" cy="120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0A684" w14:textId="77777777" w:rsidR="0073460A" w:rsidRDefault="0073460A" w:rsidP="0073460A"/>
    <w:p w14:paraId="43C59500" w14:textId="66D95722" w:rsidR="0073460A" w:rsidRDefault="0073460A" w:rsidP="0073460A">
      <w:bookmarkStart w:id="0" w:name="_Hlk39089961"/>
      <w:r>
        <w:t>Nimrod’s Message</w:t>
      </w:r>
    </w:p>
    <w:p w14:paraId="27CBD811" w14:textId="6E910464" w:rsidR="007D4AB7" w:rsidRDefault="0073460A" w:rsidP="0073460A">
      <w:r>
        <w:t>Editor: Cat Mews</w:t>
      </w:r>
    </w:p>
    <w:p w14:paraId="58492951" w14:textId="77777777" w:rsidR="002D50B4" w:rsidRDefault="0073460A" w:rsidP="0073460A">
      <w:r>
        <w:t xml:space="preserve">AKA </w:t>
      </w:r>
      <w:r w:rsidR="002D50B4">
        <w:t>John Driscoll’s cat</w:t>
      </w:r>
    </w:p>
    <w:p w14:paraId="4C6261FE" w14:textId="40C82CE6" w:rsidR="0073460A" w:rsidRDefault="002D50B4" w:rsidP="0073460A">
      <w:proofErr w:type="gramStart"/>
      <w:r>
        <w:t>He’s</w:t>
      </w:r>
      <w:proofErr w:type="gramEnd"/>
      <w:r>
        <w:t xml:space="preserve"> the</w:t>
      </w:r>
      <w:r w:rsidR="0073460A">
        <w:t xml:space="preserve"> President of </w:t>
      </w:r>
      <w:r w:rsidRPr="002D50B4">
        <w:t>The Central New York Technology User Group</w:t>
      </w:r>
    </w:p>
    <w:p w14:paraId="310F3191" w14:textId="74DC4175" w:rsidR="002D50B4" w:rsidRDefault="002D50B4" w:rsidP="0073460A">
      <w:r>
        <w:t>April 2020 issue, Salt Bytes</w:t>
      </w:r>
    </w:p>
    <w:p w14:paraId="67F16665" w14:textId="32F21E63" w:rsidR="0073460A" w:rsidRDefault="0073460A"/>
    <w:p w14:paraId="43638698" w14:textId="155A97D5" w:rsidR="0073460A" w:rsidRDefault="0073460A" w:rsidP="0073460A">
      <w:r>
        <w:t xml:space="preserve">Oh, now he tells me cats </w:t>
      </w:r>
      <w:proofErr w:type="gramStart"/>
      <w:r>
        <w:t>don’t</w:t>
      </w:r>
      <w:proofErr w:type="gramEnd"/>
      <w:r>
        <w:t xml:space="preserve"> get</w:t>
      </w:r>
      <w:r w:rsidR="002D50B4">
        <w:t xml:space="preserve"> </w:t>
      </w:r>
      <w:r>
        <w:t>C</w:t>
      </w:r>
      <w:r w:rsidR="002D50B4">
        <w:t>OVID</w:t>
      </w:r>
      <w:r>
        <w:t xml:space="preserve">-19. </w:t>
      </w:r>
      <w:r w:rsidR="002D50B4">
        <w:t>Do y</w:t>
      </w:r>
      <w:r>
        <w:t>ou know how hard it is to</w:t>
      </w:r>
      <w:r w:rsidR="002D50B4">
        <w:t xml:space="preserve"> </w:t>
      </w:r>
      <w:r>
        <w:t>get a mask that fits me? And this</w:t>
      </w:r>
      <w:r w:rsidR="002D50B4">
        <w:t xml:space="preserve"> </w:t>
      </w:r>
      <w:r>
        <w:t xml:space="preserve">“paw” washing .. you know cats </w:t>
      </w:r>
      <w:proofErr w:type="gramStart"/>
      <w:r>
        <w:t>don’t</w:t>
      </w:r>
      <w:proofErr w:type="gramEnd"/>
      <w:r w:rsidR="002D50B4">
        <w:t xml:space="preserve"> </w:t>
      </w:r>
      <w:r>
        <w:t>like water anyway. And, guess</w:t>
      </w:r>
      <w:r w:rsidR="002D50B4">
        <w:t xml:space="preserve"> w</w:t>
      </w:r>
      <w:r>
        <w:t>hat,</w:t>
      </w:r>
      <w:r w:rsidR="002D50B4">
        <w:t xml:space="preserve"> </w:t>
      </w:r>
      <w:r>
        <w:t>how do you think they take a cat’s</w:t>
      </w:r>
      <w:r w:rsidR="002D50B4">
        <w:t xml:space="preserve"> </w:t>
      </w:r>
      <w:r>
        <w:t>temperature. It was bad enough using</w:t>
      </w:r>
      <w:r w:rsidR="002D50B4">
        <w:t xml:space="preserve"> </w:t>
      </w:r>
      <w:r>
        <w:t>John’s thermometer.</w:t>
      </w:r>
    </w:p>
    <w:p w14:paraId="0F014C94" w14:textId="77777777" w:rsidR="002D50B4" w:rsidRDefault="002D50B4" w:rsidP="0073460A"/>
    <w:p w14:paraId="4F663077" w14:textId="09500B90" w:rsidR="0073460A" w:rsidRDefault="0073460A" w:rsidP="0073460A">
      <w:proofErr w:type="gramStart"/>
      <w:r>
        <w:t>Can’t</w:t>
      </w:r>
      <w:proofErr w:type="gramEnd"/>
      <w:r>
        <w:t xml:space="preserve"> say too much more though, I do</w:t>
      </w:r>
      <w:r w:rsidR="002D50B4">
        <w:t xml:space="preserve"> </w:t>
      </w:r>
      <w:r>
        <w:t>get fed regularly and the stores don’t</w:t>
      </w:r>
      <w:r w:rsidR="002D50B4">
        <w:t xml:space="preserve"> </w:t>
      </w:r>
      <w:r>
        <w:t>seem to have a “run” on “Sheba” kitty</w:t>
      </w:r>
      <w:r w:rsidR="002D50B4">
        <w:t xml:space="preserve"> </w:t>
      </w:r>
      <w:r>
        <w:t xml:space="preserve">delight cat treats. Oh yea, kitties </w:t>
      </w:r>
      <w:proofErr w:type="gramStart"/>
      <w:r>
        <w:t>don’t</w:t>
      </w:r>
      <w:proofErr w:type="gramEnd"/>
      <w:r w:rsidR="002D50B4">
        <w:t xml:space="preserve"> </w:t>
      </w:r>
      <w:r>
        <w:t xml:space="preserve">use litter box </w:t>
      </w:r>
      <w:r w:rsidR="002D50B4">
        <w:t>“</w:t>
      </w:r>
      <w:r>
        <w:t>paper” either.</w:t>
      </w:r>
    </w:p>
    <w:p w14:paraId="349BBB13" w14:textId="77777777" w:rsidR="002D50B4" w:rsidRDefault="002D50B4" w:rsidP="0073460A"/>
    <w:p w14:paraId="300C9275" w14:textId="2893D6E7" w:rsidR="002D50B4" w:rsidRDefault="0073460A" w:rsidP="0073460A">
      <w:r>
        <w:t>I have to say one thing. Sometimes</w:t>
      </w:r>
      <w:r w:rsidR="002D50B4">
        <w:t xml:space="preserve"> </w:t>
      </w:r>
      <w:proofErr w:type="gramStart"/>
      <w:r>
        <w:t>it’s</w:t>
      </w:r>
      <w:proofErr w:type="gramEnd"/>
      <w:r>
        <w:t xml:space="preserve"> nice to just cuddle up and take</w:t>
      </w:r>
      <w:r w:rsidR="002D50B4">
        <w:t xml:space="preserve"> </w:t>
      </w:r>
      <w:r>
        <w:t>advantage of the amount of heat our</w:t>
      </w:r>
      <w:r w:rsidR="002D50B4">
        <w:t xml:space="preserve"> </w:t>
      </w:r>
      <w:r>
        <w:t>humans radiate. And, you know,</w:t>
      </w:r>
      <w:r w:rsidR="002D50B4">
        <w:t xml:space="preserve"> </w:t>
      </w:r>
      <w:r>
        <w:t>things get cleaned up a lot more.</w:t>
      </w:r>
      <w:r w:rsidR="002D50B4">
        <w:t xml:space="preserve"> </w:t>
      </w:r>
    </w:p>
    <w:p w14:paraId="52FE970E" w14:textId="6F88248F" w:rsidR="0073460A" w:rsidRDefault="0073460A" w:rsidP="0073460A">
      <w:r>
        <w:t>John’s been down in the basement</w:t>
      </w:r>
      <w:r w:rsidR="002D50B4">
        <w:t xml:space="preserve"> </w:t>
      </w:r>
      <w:r>
        <w:t>quite often doing loads of wash.</w:t>
      </w:r>
      <w:r w:rsidR="002D50B4">
        <w:t xml:space="preserve"> </w:t>
      </w:r>
    </w:p>
    <w:p w14:paraId="54EF824D" w14:textId="77777777" w:rsidR="002D50B4" w:rsidRDefault="002D50B4" w:rsidP="0073460A"/>
    <w:p w14:paraId="0D8492CF" w14:textId="0B214A37" w:rsidR="0073460A" w:rsidRDefault="0073460A" w:rsidP="0073460A">
      <w:r>
        <w:t>I even get to go out on the porch once</w:t>
      </w:r>
      <w:r w:rsidR="002D50B4">
        <w:t xml:space="preserve"> </w:t>
      </w:r>
      <w:r>
        <w:t>in a while. Not too far from the sliding</w:t>
      </w:r>
      <w:r w:rsidR="002D50B4">
        <w:t xml:space="preserve"> </w:t>
      </w:r>
      <w:r>
        <w:t xml:space="preserve">glass door </w:t>
      </w:r>
      <w:r w:rsidR="002E2CF2">
        <w:t>though,</w:t>
      </w:r>
      <w:r>
        <w:t xml:space="preserve"> remember to stay</w:t>
      </w:r>
      <w:r w:rsidR="002D50B4">
        <w:t xml:space="preserve"> </w:t>
      </w:r>
      <w:r>
        <w:t>between the human and the door.</w:t>
      </w:r>
      <w:r w:rsidR="002D50B4">
        <w:t xml:space="preserve"> </w:t>
      </w:r>
      <w:proofErr w:type="gramStart"/>
      <w:r>
        <w:t>Don’t</w:t>
      </w:r>
      <w:proofErr w:type="gramEnd"/>
      <w:r w:rsidR="00F31152">
        <w:t xml:space="preserve"> </w:t>
      </w:r>
      <w:r>
        <w:t>want to get locked out by</w:t>
      </w:r>
      <w:r w:rsidR="002D50B4">
        <w:t xml:space="preserve"> </w:t>
      </w:r>
      <w:r>
        <w:t xml:space="preserve">accident. I hear </w:t>
      </w:r>
      <w:proofErr w:type="gramStart"/>
      <w:r>
        <w:t>it’s</w:t>
      </w:r>
      <w:proofErr w:type="gramEnd"/>
      <w:r>
        <w:t xml:space="preserve"> pretty tough in the</w:t>
      </w:r>
      <w:r w:rsidR="002D50B4">
        <w:t xml:space="preserve"> </w:t>
      </w:r>
      <w:r>
        <w:t>wild.</w:t>
      </w:r>
      <w:bookmarkEnd w:id="0"/>
    </w:p>
    <w:sectPr w:rsidR="007346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tzA1NjO2tLC0NDZX0lEKTi0uzszPAykwqgUA4h7FdywAAAA="/>
  </w:docVars>
  <w:rsids>
    <w:rsidRoot w:val="0073460A"/>
    <w:rsid w:val="002D50B4"/>
    <w:rsid w:val="002E2CF2"/>
    <w:rsid w:val="0073460A"/>
    <w:rsid w:val="007D4AB7"/>
    <w:rsid w:val="00F31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AC56E"/>
  <w15:chartTrackingRefBased/>
  <w15:docId w15:val="{4DDA1D04-B5A5-4780-B49B-18A5427C9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0-04-24T05:08:00Z</dcterms:created>
  <dcterms:modified xsi:type="dcterms:W3CDTF">2020-04-30T05:00:00Z</dcterms:modified>
</cp:coreProperties>
</file>